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AA3E5" w14:textId="619D391B" w:rsidR="002401B5" w:rsidRDefault="00FB1D42" w:rsidP="00FB1D42">
      <w:pPr>
        <w:pStyle w:val="ListParagraph"/>
        <w:numPr>
          <w:ilvl w:val="0"/>
          <w:numId w:val="1"/>
        </w:numPr>
      </w:pPr>
      <w:r>
        <w:t>Open the R project “</w:t>
      </w:r>
      <w:proofErr w:type="spellStart"/>
      <w:r>
        <w:t>AV</w:t>
      </w:r>
      <w:r w:rsidR="00DA731C">
        <w:t>_adoption_interests</w:t>
      </w:r>
      <w:proofErr w:type="spellEnd"/>
      <w:r>
        <w:t>”.</w:t>
      </w:r>
    </w:p>
    <w:p w14:paraId="5E46C25E" w14:textId="55F2B004" w:rsidR="00FB1D42" w:rsidRDefault="00FB1D42" w:rsidP="00FB1D42">
      <w:pPr>
        <w:pStyle w:val="ListParagraph"/>
        <w:numPr>
          <w:ilvl w:val="0"/>
          <w:numId w:val="1"/>
        </w:numPr>
      </w:pPr>
      <w:r>
        <w:t>Open and run the R script “Analysis/1.clean_data”.</w:t>
      </w:r>
    </w:p>
    <w:p w14:paraId="6D3BAA01" w14:textId="37AE41B1" w:rsidR="00FB1D42" w:rsidRDefault="00FB1D42" w:rsidP="00FB1D42">
      <w:pPr>
        <w:pStyle w:val="ListParagraph"/>
        <w:numPr>
          <w:ilvl w:val="1"/>
          <w:numId w:val="1"/>
        </w:numPr>
      </w:pPr>
      <w:r>
        <w:t xml:space="preserve">The inputs to this script are: </w:t>
      </w:r>
    </w:p>
    <w:p w14:paraId="57D28D2D" w14:textId="5A7E1892" w:rsidR="00FB1D42" w:rsidRDefault="00120C63" w:rsidP="00FB1D42">
      <w:pPr>
        <w:pStyle w:val="ListParagraph"/>
        <w:numPr>
          <w:ilvl w:val="2"/>
          <w:numId w:val="1"/>
        </w:numPr>
      </w:pPr>
      <w:r>
        <w:t xml:space="preserve">Household level data: </w:t>
      </w:r>
      <w:r w:rsidR="00FB1D42">
        <w:t>“Data/Raw data/</w:t>
      </w:r>
      <w:proofErr w:type="spellStart"/>
      <w:r w:rsidR="00FB1D42">
        <w:t>survey_res_main</w:t>
      </w:r>
      <w:proofErr w:type="spellEnd"/>
      <w:r w:rsidR="00FB1D42">
        <w:t>”</w:t>
      </w:r>
    </w:p>
    <w:p w14:paraId="42A9CA4A" w14:textId="22CF9A73" w:rsidR="00FB1D42" w:rsidRDefault="00120C63" w:rsidP="00FB1D42">
      <w:pPr>
        <w:pStyle w:val="ListParagraph"/>
        <w:numPr>
          <w:ilvl w:val="2"/>
          <w:numId w:val="1"/>
        </w:numPr>
      </w:pPr>
      <w:r>
        <w:t xml:space="preserve">Personal level data: </w:t>
      </w:r>
      <w:r w:rsidR="00FB1D42">
        <w:t>“Data/Raw data/</w:t>
      </w:r>
      <w:proofErr w:type="spellStart"/>
      <w:r w:rsidR="00FB1D42">
        <w:t>survey_res_person</w:t>
      </w:r>
      <w:proofErr w:type="spellEnd"/>
      <w:r w:rsidR="00FB1D42">
        <w:t>”</w:t>
      </w:r>
    </w:p>
    <w:p w14:paraId="3578F5A8" w14:textId="69BF29FC" w:rsidR="00FB1D42" w:rsidRDefault="00FB1D42" w:rsidP="00FB1D42">
      <w:pPr>
        <w:pStyle w:val="ListParagraph"/>
        <w:numPr>
          <w:ilvl w:val="1"/>
          <w:numId w:val="1"/>
        </w:numPr>
      </w:pPr>
      <w:r>
        <w:t>The documentation of these two input files is available in “Data/Raw data/</w:t>
      </w:r>
      <w:proofErr w:type="spellStart"/>
      <w:r>
        <w:t>raw_data_documention</w:t>
      </w:r>
      <w:proofErr w:type="spellEnd"/>
      <w:r>
        <w:t>”.</w:t>
      </w:r>
    </w:p>
    <w:p w14:paraId="65BA9A5C" w14:textId="337E68DD" w:rsidR="00FB1D42" w:rsidRDefault="00FB1D42" w:rsidP="00FB1D42">
      <w:pPr>
        <w:pStyle w:val="ListParagraph"/>
        <w:numPr>
          <w:ilvl w:val="1"/>
          <w:numId w:val="1"/>
        </w:numPr>
      </w:pPr>
      <w:r>
        <w:t>The output of this script is “Data/</w:t>
      </w:r>
      <w:r w:rsidR="00120C63">
        <w:t>Cleaned</w:t>
      </w:r>
      <w:r>
        <w:t xml:space="preserve"> data/</w:t>
      </w:r>
      <w:proofErr w:type="spellStart"/>
      <w:r>
        <w:t>cleaned_data</w:t>
      </w:r>
      <w:proofErr w:type="spellEnd"/>
      <w:r>
        <w:t>”.</w:t>
      </w:r>
    </w:p>
    <w:p w14:paraId="1BC22684" w14:textId="0C3D3B66" w:rsidR="00120C63" w:rsidRDefault="00120C63" w:rsidP="00120C63">
      <w:pPr>
        <w:pStyle w:val="ListParagraph"/>
        <w:numPr>
          <w:ilvl w:val="1"/>
          <w:numId w:val="1"/>
        </w:numPr>
      </w:pPr>
      <w:r>
        <w:t>The documentation of the output file is available in “Data/Cleaned data/</w:t>
      </w:r>
      <w:proofErr w:type="spellStart"/>
      <w:r>
        <w:t>cleaned_data_documention</w:t>
      </w:r>
      <w:proofErr w:type="spellEnd"/>
      <w:r>
        <w:t>”.</w:t>
      </w:r>
    </w:p>
    <w:p w14:paraId="241C5F65" w14:textId="44C100CC" w:rsidR="00120C63" w:rsidRDefault="00120C63" w:rsidP="00120C63">
      <w:pPr>
        <w:pStyle w:val="ListParagraph"/>
        <w:numPr>
          <w:ilvl w:val="0"/>
          <w:numId w:val="1"/>
        </w:numPr>
      </w:pPr>
      <w:r>
        <w:t>Open and run the R script “Analysis/2.analysis”.</w:t>
      </w:r>
    </w:p>
    <w:p w14:paraId="3B486B80" w14:textId="560A16EF" w:rsidR="00120C63" w:rsidRDefault="00120C63" w:rsidP="00120C63">
      <w:pPr>
        <w:pStyle w:val="ListParagraph"/>
        <w:numPr>
          <w:ilvl w:val="1"/>
          <w:numId w:val="1"/>
        </w:numPr>
      </w:pPr>
      <w:r>
        <w:t>The input to this script is “Data/Cleaned data/</w:t>
      </w:r>
      <w:proofErr w:type="spellStart"/>
      <w:r>
        <w:t>cleaned_data</w:t>
      </w:r>
      <w:proofErr w:type="spellEnd"/>
      <w:r>
        <w:t>”.</w:t>
      </w:r>
    </w:p>
    <w:p w14:paraId="5C1EB314" w14:textId="799CC8F0" w:rsidR="00120C63" w:rsidRDefault="00120C63" w:rsidP="00120C63">
      <w:pPr>
        <w:pStyle w:val="ListParagraph"/>
        <w:numPr>
          <w:ilvl w:val="1"/>
          <w:numId w:val="1"/>
        </w:numPr>
      </w:pPr>
      <w:r>
        <w:t>The outputs of this script are:</w:t>
      </w:r>
    </w:p>
    <w:p w14:paraId="0ED5A90F" w14:textId="529ADB57" w:rsidR="00120C63" w:rsidRDefault="00F23465" w:rsidP="00120C63">
      <w:pPr>
        <w:pStyle w:val="ListParagraph"/>
        <w:numPr>
          <w:ilvl w:val="2"/>
          <w:numId w:val="1"/>
        </w:numPr>
      </w:pPr>
      <w:r>
        <w:t>Measurement model</w:t>
      </w:r>
      <w:r w:rsidR="00120C63">
        <w:t xml:space="preserve"> results: “Outputs/1.</w:t>
      </w:r>
      <w:r>
        <w:t>measurement</w:t>
      </w:r>
      <w:r w:rsidR="00120C63">
        <w:t>_final”</w:t>
      </w:r>
    </w:p>
    <w:p w14:paraId="762052A0" w14:textId="19DD6AA8" w:rsidR="00F23465" w:rsidRDefault="00F23465" w:rsidP="00F23465">
      <w:pPr>
        <w:pStyle w:val="ListParagraph"/>
        <w:numPr>
          <w:ilvl w:val="2"/>
          <w:numId w:val="1"/>
        </w:numPr>
      </w:pPr>
      <w:r>
        <w:t>Structural model results: “Outputs/1.structural_final”</w:t>
      </w:r>
    </w:p>
    <w:p w14:paraId="0A3424F3" w14:textId="77777777" w:rsidR="00A95A5D" w:rsidRDefault="00F23465" w:rsidP="00A95A5D">
      <w:pPr>
        <w:pStyle w:val="ListParagraph"/>
        <w:numPr>
          <w:ilvl w:val="2"/>
          <w:numId w:val="1"/>
        </w:numPr>
      </w:pPr>
      <w:proofErr w:type="spellStart"/>
      <w:r>
        <w:t>Mulitvariate</w:t>
      </w:r>
      <w:proofErr w:type="spellEnd"/>
      <w:r>
        <w:t xml:space="preserve"> ordered probit model results: “Outputs/</w:t>
      </w:r>
      <w:r w:rsidR="00A95A5D">
        <w:t>3</w:t>
      </w:r>
      <w:r>
        <w:t>.mv_probit”</w:t>
      </w:r>
    </w:p>
    <w:p w14:paraId="52D0362A" w14:textId="7B35BF8B" w:rsidR="00A95A5D" w:rsidRDefault="00A95A5D" w:rsidP="00A95A5D">
      <w:pPr>
        <w:pStyle w:val="ListParagraph"/>
        <w:numPr>
          <w:ilvl w:val="2"/>
          <w:numId w:val="1"/>
        </w:numPr>
      </w:pPr>
      <w:r>
        <w:t>Other outputs</w:t>
      </w:r>
      <w:r w:rsidR="0056606D">
        <w:t xml:space="preserve"> (related to policy implications)</w:t>
      </w:r>
      <w:r>
        <w:t xml:space="preserve"> need to be viewed from the console.</w:t>
      </w:r>
    </w:p>
    <w:p w14:paraId="755B7537" w14:textId="77777777" w:rsidR="00FB1D42" w:rsidRDefault="00FB1D42" w:rsidP="00120C63">
      <w:pPr>
        <w:ind w:left="1080"/>
      </w:pPr>
    </w:p>
    <w:p w14:paraId="4F9C30E3" w14:textId="77777777" w:rsidR="00FB1D42" w:rsidRDefault="00FB1D42" w:rsidP="00FB1D42"/>
    <w:sectPr w:rsidR="00FB1D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F63D40"/>
    <w:multiLevelType w:val="hybridMultilevel"/>
    <w:tmpl w:val="2F8C8BB8"/>
    <w:lvl w:ilvl="0" w:tplc="1ADA87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2305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jAyMLK0MDU1MDNS0lEKTi0uzszPAykwqgUAkql0RywAAAA="/>
  </w:docVars>
  <w:rsids>
    <w:rsidRoot w:val="002E2148"/>
    <w:rsid w:val="000D1EAC"/>
    <w:rsid w:val="00120C63"/>
    <w:rsid w:val="002401B5"/>
    <w:rsid w:val="002E2148"/>
    <w:rsid w:val="0056606D"/>
    <w:rsid w:val="006E4BD1"/>
    <w:rsid w:val="00710F7D"/>
    <w:rsid w:val="00A95A5D"/>
    <w:rsid w:val="00B7418F"/>
    <w:rsid w:val="00C95099"/>
    <w:rsid w:val="00DA731C"/>
    <w:rsid w:val="00F1260F"/>
    <w:rsid w:val="00F23465"/>
    <w:rsid w:val="00FB1D42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4A924"/>
  <w15:chartTrackingRefBased/>
  <w15:docId w15:val="{03C0F495-A13F-4824-B6CB-3BD2A5E72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1D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lesh Acharya</dc:creator>
  <cp:keywords/>
  <dc:description/>
  <cp:lastModifiedBy>Sailesh Acharya</cp:lastModifiedBy>
  <cp:revision>6</cp:revision>
  <dcterms:created xsi:type="dcterms:W3CDTF">2022-06-20T20:23:00Z</dcterms:created>
  <dcterms:modified xsi:type="dcterms:W3CDTF">2022-06-20T21:21:00Z</dcterms:modified>
</cp:coreProperties>
</file>